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merging Markets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40C217E" w:rsidR="00661C78" w:rsidRDefault="00F478E1">
      <w:r>
        <w:rPr>
          <w:noProof/>
        </w:rPr>
        <w:drawing>
          <wp:inline distT="0" distB="0" distL="0" distR="0" wp14:anchorId="2D3BD196" wp14:editId="0471FD3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478E1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